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информацию о навыках (Skills).</w:t>
      </w:r>
      <w:r>
        <w:t xml:space="preserve"> </w:t>
      </w:r>
      <w:bookmarkStart w:id="23" w:name="fig:001"/>
      <w:r>
        <w:t xml:space="preserve">рис.1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Добавляю информацию об опыте (Experience).</w:t>
      </w:r>
      <w:r>
        <w:t xml:space="preserve"> </w:t>
      </w:r>
      <w:bookmarkStart w:id="24" w:name="fig:002"/>
      <w:r>
        <w:t xml:space="preserve">рис.2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Добавляю информацию о достижениях (Accomplishments).</w:t>
      </w:r>
      <w:r>
        <w:t xml:space="preserve"> </w:t>
      </w:r>
      <w:bookmarkStart w:id="25" w:name="fig:003"/>
      <w:r>
        <w:t xml:space="preserve">рис.3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Так выглядит пост по прошедшей неделе:</w:t>
      </w:r>
      <w:r>
        <w:t xml:space="preserve"> </w:t>
      </w:r>
      <w:bookmarkStart w:id="26" w:name="fig:004"/>
      <w:r>
        <w:t xml:space="preserve">рис.4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Вот так выглядит пост на тему Язык разметки Markdown.</w:t>
      </w:r>
      <w:r>
        <w:t xml:space="preserve"> </w:t>
      </w:r>
      <w:bookmarkStart w:id="27" w:name="fig:005"/>
      <w:r>
        <w:t xml:space="preserve">рис.5</w:t>
      </w:r>
      <w:bookmarkEnd w:id="27"/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достижения.</w:t>
      </w:r>
    </w:p>
    <w:bookmarkEnd w:id="29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4"/>
    <w:bookmarkStart w:id="3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5"/>
    <w:bookmarkStart w:id="3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индивидуальному проекту</dc:title>
  <dc:creator>Пинега Белла Александровна</dc:creator>
  <dc:language>ru-RU</dc:language>
  <cp:keywords/>
  <dcterms:created xsi:type="dcterms:W3CDTF">2023-04-08T18:04:48Z</dcterms:created>
  <dcterms:modified xsi:type="dcterms:W3CDTF">2023-04-08T18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